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2DA76C0E" w:rsidR="00964E27" w:rsidRDefault="00BD25B5">
      <w:r>
        <w:t xml:space="preserve">assess the challenges associated with collecting payments, and does not explain the significance of monitoring cash flow and days in accounts receivable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2601F4"/>
    <w:rsid w:val="00284509"/>
    <w:rsid w:val="0041318C"/>
    <w:rsid w:val="00632FCA"/>
    <w:rsid w:val="007E740C"/>
    <w:rsid w:val="00964E27"/>
    <w:rsid w:val="00B51FF7"/>
    <w:rsid w:val="00BD25B5"/>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100</Characters>
  <Application>Microsoft Office Word</Application>
  <DocSecurity>0</DocSecurity>
  <Lines>9</Lines>
  <Paragraphs>2</Paragraphs>
  <ScaleCrop>false</ScaleCrop>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00:00Z</dcterms:created>
  <dcterms:modified xsi:type="dcterms:W3CDTF">2021-10-28T11:00:00Z</dcterms:modified>
</cp:coreProperties>
</file>